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ๆก็ตามนะคะวิธีการนี้มันก็อาจจะต้องใช้วิธีการโพสที่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3-04T06:38:23Z</dcterms:created>
  <dcterms:modified xsi:type="dcterms:W3CDTF">2024-03-04T06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มีนาคม 2567 เวลา 09.54 น.</vt:lpwstr>
  </property>
  <property fmtid="{D5CDD505-2E9C-101B-9397-08002B2CF9AE}" pid="3" name="subtitle">
    <vt:lpwstr/>
  </property>
</Properties>
</file>